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1FA638" w14:textId="7FE1BE96" w:rsidR="00B15235" w:rsidRPr="00900446" w:rsidRDefault="00B93E2F" w:rsidP="00B15235">
      <w:pPr>
        <w:jc w:val="center"/>
        <w:rPr>
          <w:rFonts w:ascii="Arial" w:hAnsi="Arial" w:cs="Arial"/>
          <w:sz w:val="28"/>
          <w:szCs w:val="27"/>
          <w:u w:val="single"/>
          <w:shd w:val="clear" w:color="auto" w:fill="FFFFFF"/>
        </w:rPr>
      </w:pPr>
      <w:r>
        <w:rPr>
          <w:rFonts w:ascii="Arial" w:hAnsi="Arial" w:cs="Arial"/>
          <w:sz w:val="28"/>
          <w:szCs w:val="27"/>
          <w:u w:val="single"/>
          <w:shd w:val="clear" w:color="auto" w:fill="FFFFFF"/>
        </w:rPr>
        <w:t>Interview</w:t>
      </w:r>
      <w:r w:rsidR="00B15235">
        <w:rPr>
          <w:rFonts w:ascii="Arial" w:hAnsi="Arial" w:cs="Arial"/>
          <w:sz w:val="28"/>
          <w:szCs w:val="27"/>
          <w:u w:val="single"/>
          <w:shd w:val="clear" w:color="auto" w:fill="FFFFFF"/>
        </w:rPr>
        <w:t xml:space="preserve"> </w:t>
      </w:r>
      <w:r w:rsidR="00B15235" w:rsidRPr="00900446">
        <w:rPr>
          <w:rFonts w:ascii="Arial" w:hAnsi="Arial" w:cs="Arial"/>
          <w:sz w:val="28"/>
          <w:szCs w:val="27"/>
          <w:u w:val="single"/>
          <w:shd w:val="clear" w:color="auto" w:fill="FFFFFF"/>
        </w:rPr>
        <w:t>Questionnaire</w:t>
      </w:r>
      <w:r w:rsidR="00B15235">
        <w:rPr>
          <w:rFonts w:ascii="Arial" w:hAnsi="Arial" w:cs="Arial"/>
          <w:sz w:val="28"/>
          <w:szCs w:val="27"/>
          <w:u w:val="single"/>
          <w:shd w:val="clear" w:color="auto" w:fill="FFFFFF"/>
        </w:rPr>
        <w:t xml:space="preserve"> for 3-5 Age Group</w:t>
      </w:r>
    </w:p>
    <w:p w14:paraId="6A387D7F" w14:textId="77777777" w:rsidR="00B15235" w:rsidRPr="00C51C4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 w:rsidRPr="00C51C45">
        <w:rPr>
          <w:rFonts w:ascii="Arial" w:hAnsi="Arial" w:cs="Arial"/>
          <w:szCs w:val="27"/>
          <w:shd w:val="clear" w:color="auto" w:fill="FFFFFF"/>
        </w:rPr>
        <w:t xml:space="preserve">The early years of a child play a vital role in their development. Early childhood experiences impact the future physical, </w:t>
      </w:r>
      <w:r>
        <w:rPr>
          <w:rFonts w:ascii="Arial" w:hAnsi="Arial" w:cs="Arial"/>
          <w:szCs w:val="27"/>
          <w:shd w:val="clear" w:color="auto" w:fill="FFFFFF"/>
        </w:rPr>
        <w:t>intellectual</w:t>
      </w:r>
      <w:r w:rsidRPr="00C51C45">
        <w:rPr>
          <w:rFonts w:ascii="Arial" w:hAnsi="Arial" w:cs="Arial"/>
          <w:szCs w:val="27"/>
          <w:shd w:val="clear" w:color="auto" w:fill="FFFFFF"/>
        </w:rPr>
        <w:t xml:space="preserve">, </w:t>
      </w:r>
      <w:r>
        <w:rPr>
          <w:rFonts w:ascii="Arial" w:hAnsi="Arial" w:cs="Arial"/>
          <w:szCs w:val="27"/>
          <w:shd w:val="clear" w:color="auto" w:fill="FFFFFF"/>
        </w:rPr>
        <w:t>social/emotional</w:t>
      </w:r>
      <w:r w:rsidRPr="00C51C45">
        <w:rPr>
          <w:rFonts w:ascii="Arial" w:hAnsi="Arial" w:cs="Arial"/>
          <w:szCs w:val="27"/>
          <w:shd w:val="clear" w:color="auto" w:fill="FFFFFF"/>
        </w:rPr>
        <w:t xml:space="preserve">, and spiritual development of that child. This questionnaire includes questions that will help you to </w:t>
      </w:r>
      <w:r>
        <w:rPr>
          <w:rFonts w:ascii="Arial" w:hAnsi="Arial" w:cs="Arial"/>
          <w:szCs w:val="27"/>
          <w:shd w:val="clear" w:color="auto" w:fill="FFFFFF"/>
        </w:rPr>
        <w:t>understand the development of children better</w:t>
      </w:r>
      <w:r w:rsidRPr="00C51C45">
        <w:rPr>
          <w:rFonts w:ascii="Arial" w:hAnsi="Arial" w:cs="Arial"/>
          <w:szCs w:val="27"/>
          <w:shd w:val="clear" w:color="auto" w:fill="FFFFFF"/>
        </w:rPr>
        <w:t xml:space="preserve">. </w:t>
      </w:r>
      <w:r>
        <w:rPr>
          <w:rFonts w:ascii="Arial" w:hAnsi="Arial" w:cs="Arial"/>
          <w:szCs w:val="27"/>
          <w:shd w:val="clear" w:color="auto" w:fill="FFFFFF"/>
        </w:rPr>
        <w:t xml:space="preserve">Record the child’s actual responses. </w:t>
      </w:r>
      <w:r w:rsidRPr="00C51C45">
        <w:rPr>
          <w:rFonts w:ascii="Arial" w:hAnsi="Arial" w:cs="Arial"/>
          <w:szCs w:val="27"/>
          <w:shd w:val="clear" w:color="auto" w:fill="FFFFFF"/>
        </w:rPr>
        <w:t>To enter data, click on the fillable areas.</w:t>
      </w:r>
    </w:p>
    <w:p w14:paraId="14335219" w14:textId="3940C5C4" w:rsidR="00EA46A5" w:rsidRPr="00C51C45" w:rsidRDefault="00EA46A5" w:rsidP="00B15235">
      <w:pPr>
        <w:rPr>
          <w:rFonts w:ascii="Arial" w:hAnsi="Arial" w:cs="Arial"/>
          <w:szCs w:val="27"/>
          <w:shd w:val="clear" w:color="auto" w:fill="FFFFFF"/>
        </w:rPr>
        <w:sectPr w:rsidR="00EA46A5" w:rsidRPr="00C51C45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E10F6D">
        <w:rPr>
          <w:rFonts w:ascii="Arial" w:hAnsi="Arial" w:cs="Arial"/>
          <w:szCs w:val="27"/>
          <w:shd w:val="clear" w:color="auto" w:fill="FFFFFF"/>
        </w:rPr>
        <w:t xml:space="preserve">Interview two children from this age group. Answers to </w:t>
      </w:r>
      <w:r>
        <w:rPr>
          <w:rFonts w:ascii="Arial" w:hAnsi="Arial" w:cs="Arial"/>
          <w:szCs w:val="27"/>
          <w:shd w:val="clear" w:color="auto" w:fill="FFFFFF"/>
        </w:rPr>
        <w:t>1</w:t>
      </w:r>
      <w:r w:rsidRPr="00E10F6D">
        <w:rPr>
          <w:rFonts w:ascii="Arial" w:hAnsi="Arial" w:cs="Arial"/>
          <w:szCs w:val="27"/>
          <w:shd w:val="clear" w:color="auto" w:fill="FFFFFF"/>
        </w:rPr>
        <w:t>8 questions is required. If the child is unable to answer that many questions, a new child needs to be interviewed.</w:t>
      </w:r>
      <w:r>
        <w:rPr>
          <w:rFonts w:ascii="Arial" w:hAnsi="Arial" w:cs="Arial"/>
          <w:szCs w:val="27"/>
          <w:shd w:val="clear" w:color="auto" w:fill="FFFFFF"/>
        </w:rPr>
        <w:t xml:space="preserve"> Use your findings to complete the written assignment for the module. Due by Monday, 7:30 AM CT following Understanding Today’s Child classes.</w:t>
      </w:r>
    </w:p>
    <w:p w14:paraId="0FE13E36" w14:textId="77777777" w:rsidR="00B15235" w:rsidRPr="00C51C4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 w:rsidRPr="00C51C45">
        <w:rPr>
          <w:rFonts w:ascii="Arial" w:hAnsi="Arial" w:cs="Arial"/>
          <w:szCs w:val="27"/>
          <w:shd w:val="clear" w:color="auto" w:fill="FFFFFF"/>
        </w:rPr>
        <w:t>Interview date:</w:t>
      </w:r>
      <w:r>
        <w:rPr>
          <w:rFonts w:ascii="Arial" w:hAnsi="Arial" w:cs="Arial"/>
          <w:szCs w:val="27"/>
          <w:shd w:val="clear" w:color="auto" w:fill="FFFFFF"/>
        </w:rPr>
        <w:t xml:space="preserve">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306235735"/>
          <w:placeholder>
            <w:docPart w:val="8A338F3EE60B4C77A299BF6ED7CCCDAA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C51C45">
            <w:rPr>
              <w:rStyle w:val="PlaceholderText"/>
              <w:sz w:val="20"/>
            </w:rPr>
            <w:t>Click here to enter a date.</w:t>
          </w:r>
        </w:sdtContent>
      </w:sdt>
    </w:p>
    <w:p w14:paraId="4F1C48C6" w14:textId="77777777" w:rsidR="00B15235" w:rsidRPr="00C51C4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 w:rsidRPr="00C51C45">
        <w:rPr>
          <w:rFonts w:ascii="Arial" w:hAnsi="Arial" w:cs="Arial"/>
          <w:szCs w:val="27"/>
          <w:shd w:val="clear" w:color="auto" w:fill="FFFFFF"/>
        </w:rPr>
        <w:t xml:space="preserve">Child’s </w:t>
      </w:r>
      <w:r>
        <w:rPr>
          <w:rFonts w:ascii="Arial" w:hAnsi="Arial" w:cs="Arial"/>
          <w:szCs w:val="27"/>
          <w:shd w:val="clear" w:color="auto" w:fill="FFFFFF"/>
        </w:rPr>
        <w:t xml:space="preserve">First </w:t>
      </w:r>
      <w:r w:rsidRPr="00C51C45">
        <w:rPr>
          <w:rFonts w:ascii="Arial" w:hAnsi="Arial" w:cs="Arial"/>
          <w:szCs w:val="27"/>
          <w:shd w:val="clear" w:color="auto" w:fill="FFFFFF"/>
        </w:rPr>
        <w:t>Name:</w:t>
      </w:r>
      <w:r>
        <w:rPr>
          <w:rFonts w:ascii="Arial" w:hAnsi="Arial" w:cs="Arial"/>
          <w:szCs w:val="27"/>
          <w:shd w:val="clear" w:color="auto" w:fill="FFFFFF"/>
        </w:rPr>
        <w:t xml:space="preserve">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821835098"/>
          <w:placeholder>
            <w:docPart w:val="79B45F710E0F438CAB259DA0A8802AC7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0B20C5C0" w14:textId="77777777" w:rsidR="00B15235" w:rsidRPr="00C51C4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 w:rsidRPr="00C51C45">
        <w:rPr>
          <w:rFonts w:ascii="Arial" w:hAnsi="Arial" w:cs="Arial"/>
          <w:szCs w:val="27"/>
          <w:shd w:val="clear" w:color="auto" w:fill="FFFFFF"/>
        </w:rPr>
        <w:t>Interviewer:</w:t>
      </w:r>
      <w:r>
        <w:rPr>
          <w:rFonts w:ascii="Arial" w:hAnsi="Arial" w:cs="Arial"/>
          <w:szCs w:val="27"/>
          <w:shd w:val="clear" w:color="auto" w:fill="FFFFFF"/>
        </w:rPr>
        <w:t xml:space="preserve">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97866445"/>
          <w:placeholder>
            <w:docPart w:val="79B45F710E0F438CAB259DA0A8802AC7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034F06DC" w14:textId="77777777" w:rsidR="00B15235" w:rsidRPr="00483004" w:rsidRDefault="00B15235" w:rsidP="00B15235">
      <w:pPr>
        <w:rPr>
          <w:rFonts w:ascii="Arial" w:hAnsi="Arial" w:cs="Arial"/>
          <w:szCs w:val="27"/>
          <w:shd w:val="clear" w:color="auto" w:fill="FFFFFF"/>
        </w:rPr>
        <w:sectPr w:rsidR="00B15235" w:rsidRPr="00483004" w:rsidSect="00483004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r w:rsidRPr="00C51C45">
        <w:rPr>
          <w:rFonts w:ascii="Arial" w:hAnsi="Arial" w:cs="Arial"/>
          <w:szCs w:val="27"/>
          <w:shd w:val="clear" w:color="auto" w:fill="FFFFFF"/>
        </w:rPr>
        <w:t>Child’s Date of Birth:</w:t>
      </w:r>
      <w:r>
        <w:rPr>
          <w:rFonts w:ascii="Arial" w:hAnsi="Arial" w:cs="Arial"/>
          <w:szCs w:val="27"/>
          <w:shd w:val="clear" w:color="auto" w:fill="FFFFFF"/>
        </w:rPr>
        <w:t xml:space="preserve">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710562499"/>
          <w:placeholder>
            <w:docPart w:val="8A338F3EE60B4C77A299BF6ED7CCCDAA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C51C45">
            <w:rPr>
              <w:rStyle w:val="PlaceholderText"/>
              <w:sz w:val="20"/>
            </w:rPr>
            <w:t>Click here to enter a date.</w:t>
          </w:r>
        </w:sdtContent>
      </w:sdt>
    </w:p>
    <w:p w14:paraId="09C6CA91" w14:textId="77777777" w:rsidR="00B15235" w:rsidRPr="00900446" w:rsidRDefault="00B15235" w:rsidP="00B15235">
      <w:pPr>
        <w:rPr>
          <w:rFonts w:ascii="Arial" w:hAnsi="Arial" w:cs="Arial"/>
          <w:b/>
          <w:szCs w:val="27"/>
          <w:u w:val="single"/>
          <w:shd w:val="clear" w:color="auto" w:fill="FFFFFF"/>
        </w:rPr>
      </w:pPr>
      <w:r>
        <w:rPr>
          <w:rFonts w:ascii="Arial" w:hAnsi="Arial" w:cs="Arial"/>
          <w:b/>
          <w:szCs w:val="27"/>
          <w:shd w:val="clear" w:color="auto" w:fill="FFFFFF"/>
        </w:rPr>
        <w:br/>
      </w:r>
      <w:r w:rsidRPr="00900446">
        <w:rPr>
          <w:rFonts w:ascii="Arial" w:hAnsi="Arial" w:cs="Arial"/>
          <w:b/>
          <w:szCs w:val="27"/>
          <w:u w:val="single"/>
          <w:shd w:val="clear" w:color="auto" w:fill="FFFFFF"/>
        </w:rPr>
        <w:t>Physical Characteristics</w:t>
      </w:r>
    </w:p>
    <w:p w14:paraId="2A55C956" w14:textId="77777777" w:rsidR="00B15235" w:rsidRPr="00C51C4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 w:rsidRPr="00C51C45">
        <w:rPr>
          <w:rFonts w:ascii="Arial" w:hAnsi="Arial" w:cs="Arial"/>
          <w:szCs w:val="27"/>
          <w:shd w:val="clear" w:color="auto" w:fill="FFFFFF"/>
        </w:rPr>
        <w:t>1.</w:t>
      </w:r>
      <w:r>
        <w:rPr>
          <w:rFonts w:ascii="Arial" w:hAnsi="Arial" w:cs="Arial"/>
          <w:szCs w:val="27"/>
          <w:shd w:val="clear" w:color="auto" w:fill="FFFFFF"/>
        </w:rPr>
        <w:t xml:space="preserve">  Are you a boy or a girl? </w:t>
      </w:r>
      <w:r w:rsidRPr="00900446">
        <w:rPr>
          <w:rFonts w:ascii="Arial" w:hAnsi="Arial" w:cs="Arial"/>
          <w:sz w:val="16"/>
          <w:szCs w:val="27"/>
          <w:shd w:val="clear" w:color="auto" w:fill="FFFFFF"/>
        </w:rPr>
        <w:t xml:space="preserve">(Check </w:t>
      </w:r>
      <w:r>
        <w:rPr>
          <w:rFonts w:ascii="Arial" w:hAnsi="Arial" w:cs="Arial"/>
          <w:sz w:val="16"/>
          <w:szCs w:val="27"/>
          <w:shd w:val="clear" w:color="auto" w:fill="FFFFFF"/>
        </w:rPr>
        <w:t xml:space="preserve">the </w:t>
      </w:r>
      <w:r w:rsidRPr="00900446">
        <w:rPr>
          <w:rFonts w:ascii="Arial" w:hAnsi="Arial" w:cs="Arial"/>
          <w:sz w:val="16"/>
          <w:szCs w:val="27"/>
          <w:shd w:val="clear" w:color="auto" w:fill="FFFFFF"/>
        </w:rPr>
        <w:t xml:space="preserve">appropriate box.) </w:t>
      </w:r>
      <w:r>
        <w:rPr>
          <w:rFonts w:ascii="Arial" w:hAnsi="Arial" w:cs="Arial"/>
          <w:sz w:val="16"/>
          <w:szCs w:val="27"/>
          <w:shd w:val="clear" w:color="auto" w:fill="FFFFFF"/>
        </w:rPr>
        <w:t xml:space="preserve">  </w:t>
      </w:r>
      <w:r>
        <w:rPr>
          <w:rFonts w:ascii="Arial" w:hAnsi="Arial" w:cs="Arial"/>
          <w:szCs w:val="27"/>
          <w:shd w:val="clear" w:color="auto" w:fill="FFFFFF"/>
        </w:rPr>
        <w:t xml:space="preserve">Boy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3418200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 xml:space="preserve">  Girl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5098143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 xml:space="preserve">  Other comments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162582588"/>
          <w:placeholder>
            <w:docPart w:val="79B45F710E0F438CAB259DA0A8802AC7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3819BC9A" w14:textId="77777777" w:rsidR="00B15235" w:rsidRPr="00C51C4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2.  What do you like most about yourself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203470254"/>
          <w:placeholder>
            <w:docPart w:val="79B45F710E0F438CAB259DA0A8802AC7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4E653EC4" w14:textId="77777777" w:rsidR="00B15235" w:rsidRPr="00C51C4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3.  Name something you can do that shows you are strong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600909164"/>
          <w:placeholder>
            <w:docPart w:val="79B45F710E0F438CAB259DA0A8802AC7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1D25CD0E" w14:textId="77777777" w:rsidR="00B15235" w:rsidRPr="00C51C4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4.  Name something you can do that shows you are fast.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2118099605"/>
          <w:placeholder>
            <w:docPart w:val="79B45F710E0F438CAB259DA0A8802AC7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4E38627C" w14:textId="77777777" w:rsidR="00B1523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5.  What is something you hope you will be good at when you are older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730800488"/>
          <w:placeholder>
            <w:docPart w:val="79B45F710E0F438CAB259DA0A8802AC7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64270510" w14:textId="77777777" w:rsidR="00B1523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>6. How do you feel about each of the following activities?</w:t>
      </w:r>
    </w:p>
    <w:p w14:paraId="47FA24BB" w14:textId="77777777" w:rsidR="00B15235" w:rsidRPr="00C51C4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Running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I like it.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21412495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 xml:space="preserve"> </w:t>
      </w:r>
      <w:r>
        <w:rPr>
          <w:rFonts w:ascii="Arial" w:hAnsi="Arial" w:cs="Arial"/>
          <w:szCs w:val="27"/>
          <w:shd w:val="clear" w:color="auto" w:fill="FFFFFF"/>
        </w:rPr>
        <w:tab/>
        <w:t xml:space="preserve">I don’t like it.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218163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 xml:space="preserve"> </w:t>
      </w:r>
      <w:r>
        <w:rPr>
          <w:rFonts w:ascii="Arial" w:hAnsi="Arial" w:cs="Arial"/>
          <w:szCs w:val="27"/>
          <w:shd w:val="clear" w:color="auto" w:fill="FFFFFF"/>
        </w:rPr>
        <w:tab/>
        <w:t xml:space="preserve">I don’t know.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5336652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</w:p>
    <w:p w14:paraId="626005AE" w14:textId="77777777" w:rsidR="00B15235" w:rsidRPr="00C51C4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Jumping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I like it.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2672361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 xml:space="preserve"> </w:t>
      </w:r>
      <w:r>
        <w:rPr>
          <w:rFonts w:ascii="Arial" w:hAnsi="Arial" w:cs="Arial"/>
          <w:szCs w:val="27"/>
          <w:shd w:val="clear" w:color="auto" w:fill="FFFFFF"/>
        </w:rPr>
        <w:tab/>
        <w:t xml:space="preserve">I don’t like it.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21366319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 xml:space="preserve"> </w:t>
      </w:r>
      <w:r>
        <w:rPr>
          <w:rFonts w:ascii="Arial" w:hAnsi="Arial" w:cs="Arial"/>
          <w:szCs w:val="27"/>
          <w:shd w:val="clear" w:color="auto" w:fill="FFFFFF"/>
        </w:rPr>
        <w:tab/>
        <w:t xml:space="preserve">I don’t know.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2824969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</w:p>
    <w:p w14:paraId="18C6C5B2" w14:textId="77777777" w:rsidR="00B15235" w:rsidRPr="00C51C4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Skipping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I like it.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638743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 xml:space="preserve"> </w:t>
      </w:r>
      <w:r>
        <w:rPr>
          <w:rFonts w:ascii="Arial" w:hAnsi="Arial" w:cs="Arial"/>
          <w:szCs w:val="27"/>
          <w:shd w:val="clear" w:color="auto" w:fill="FFFFFF"/>
        </w:rPr>
        <w:tab/>
        <w:t xml:space="preserve">I don’t like it.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1835097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 xml:space="preserve"> </w:t>
      </w:r>
      <w:r>
        <w:rPr>
          <w:rFonts w:ascii="Arial" w:hAnsi="Arial" w:cs="Arial"/>
          <w:szCs w:val="27"/>
          <w:shd w:val="clear" w:color="auto" w:fill="FFFFFF"/>
        </w:rPr>
        <w:tab/>
        <w:t xml:space="preserve">I don’t know.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3650621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</w:p>
    <w:p w14:paraId="1C9AFD35" w14:textId="77777777" w:rsidR="00B15235" w:rsidRPr="00C51C4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Writing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I like it.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3866969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 xml:space="preserve"> </w:t>
      </w:r>
      <w:r>
        <w:rPr>
          <w:rFonts w:ascii="Arial" w:hAnsi="Arial" w:cs="Arial"/>
          <w:szCs w:val="27"/>
          <w:shd w:val="clear" w:color="auto" w:fill="FFFFFF"/>
        </w:rPr>
        <w:tab/>
        <w:t xml:space="preserve">I don’t like it.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9913774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 xml:space="preserve"> </w:t>
      </w:r>
      <w:r>
        <w:rPr>
          <w:rFonts w:ascii="Arial" w:hAnsi="Arial" w:cs="Arial"/>
          <w:szCs w:val="27"/>
          <w:shd w:val="clear" w:color="auto" w:fill="FFFFFF"/>
        </w:rPr>
        <w:tab/>
        <w:t xml:space="preserve">I don’t know.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3808191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</w:p>
    <w:p w14:paraId="00F08EEF" w14:textId="77777777" w:rsidR="00B15235" w:rsidRPr="00C51C4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Coloring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I like it.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5619150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 xml:space="preserve"> </w:t>
      </w:r>
      <w:r>
        <w:rPr>
          <w:rFonts w:ascii="Arial" w:hAnsi="Arial" w:cs="Arial"/>
          <w:szCs w:val="27"/>
          <w:shd w:val="clear" w:color="auto" w:fill="FFFFFF"/>
        </w:rPr>
        <w:tab/>
        <w:t xml:space="preserve">I don’t like it.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7447991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 xml:space="preserve"> </w:t>
      </w:r>
      <w:r>
        <w:rPr>
          <w:rFonts w:ascii="Arial" w:hAnsi="Arial" w:cs="Arial"/>
          <w:szCs w:val="27"/>
          <w:shd w:val="clear" w:color="auto" w:fill="FFFFFF"/>
        </w:rPr>
        <w:tab/>
        <w:t xml:space="preserve">I don’t know.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722365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</w:p>
    <w:p w14:paraId="27A80E8A" w14:textId="77777777" w:rsidR="00B15235" w:rsidRPr="00C51C4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Using scissors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I like it.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0536258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 xml:space="preserve"> </w:t>
      </w:r>
      <w:r>
        <w:rPr>
          <w:rFonts w:ascii="Arial" w:hAnsi="Arial" w:cs="Arial"/>
          <w:szCs w:val="27"/>
          <w:shd w:val="clear" w:color="auto" w:fill="FFFFFF"/>
        </w:rPr>
        <w:tab/>
        <w:t xml:space="preserve">I don’t like it.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9052685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 xml:space="preserve"> </w:t>
      </w:r>
      <w:r>
        <w:rPr>
          <w:rFonts w:ascii="Arial" w:hAnsi="Arial" w:cs="Arial"/>
          <w:szCs w:val="27"/>
          <w:shd w:val="clear" w:color="auto" w:fill="FFFFFF"/>
        </w:rPr>
        <w:tab/>
        <w:t xml:space="preserve">I don’t know.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863533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</w:p>
    <w:p w14:paraId="754281F2" w14:textId="77777777" w:rsidR="00B15235" w:rsidRDefault="00B15235" w:rsidP="00B15235">
      <w:pPr>
        <w:rPr>
          <w:rFonts w:ascii="Arial" w:hAnsi="Arial" w:cs="Arial"/>
          <w:szCs w:val="27"/>
          <w:shd w:val="clear" w:color="auto" w:fill="FFFFFF"/>
        </w:rPr>
      </w:pPr>
    </w:p>
    <w:p w14:paraId="13802700" w14:textId="77777777" w:rsidR="00B15235" w:rsidRPr="00900446" w:rsidRDefault="00B15235" w:rsidP="00B15235">
      <w:pPr>
        <w:rPr>
          <w:rFonts w:ascii="Arial" w:hAnsi="Arial" w:cs="Arial"/>
          <w:b/>
          <w:szCs w:val="27"/>
          <w:u w:val="single"/>
          <w:shd w:val="clear" w:color="auto" w:fill="FFFFFF"/>
        </w:rPr>
      </w:pPr>
      <w:r>
        <w:rPr>
          <w:rFonts w:ascii="Arial" w:hAnsi="Arial" w:cs="Arial"/>
          <w:b/>
          <w:szCs w:val="27"/>
          <w:u w:val="single"/>
          <w:shd w:val="clear" w:color="auto" w:fill="FFFFFF"/>
        </w:rPr>
        <w:t>Intellectual</w:t>
      </w:r>
      <w:r w:rsidRPr="00900446">
        <w:rPr>
          <w:rFonts w:ascii="Arial" w:hAnsi="Arial" w:cs="Arial"/>
          <w:b/>
          <w:szCs w:val="27"/>
          <w:u w:val="single"/>
          <w:shd w:val="clear" w:color="auto" w:fill="FFFFFF"/>
        </w:rPr>
        <w:t xml:space="preserve"> Characteristics</w:t>
      </w:r>
    </w:p>
    <w:p w14:paraId="3664F375" w14:textId="77777777" w:rsidR="00B1523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>7</w:t>
      </w:r>
      <w:r w:rsidRPr="00C51C45">
        <w:rPr>
          <w:rFonts w:ascii="Arial" w:hAnsi="Arial" w:cs="Arial"/>
          <w:szCs w:val="27"/>
          <w:shd w:val="clear" w:color="auto" w:fill="FFFFFF"/>
        </w:rPr>
        <w:t>.</w:t>
      </w:r>
      <w:r>
        <w:rPr>
          <w:rFonts w:ascii="Arial" w:hAnsi="Arial" w:cs="Arial"/>
          <w:szCs w:val="27"/>
          <w:shd w:val="clear" w:color="auto" w:fill="FFFFFF"/>
        </w:rPr>
        <w:t xml:space="preserve">  Starting with 1, show me how high you can count.   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205225329"/>
          <w:placeholder>
            <w:docPart w:val="79B45F710E0F438CAB259DA0A8802AC7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59DC9BC8" w14:textId="77777777" w:rsidR="00B15235" w:rsidRPr="00C51C4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lastRenderedPageBreak/>
        <w:t xml:space="preserve">8.  Try to spell your first name for me. 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397349010"/>
          <w:placeholder>
            <w:docPart w:val="79B45F710E0F438CAB259DA0A8802AC7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7F511E0C" w14:textId="77777777" w:rsidR="00B1523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9.  What is your favorite game to play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916892919"/>
          <w:placeholder>
            <w:docPart w:val="79B45F710E0F438CAB259DA0A8802AC7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65FA9CC1" w14:textId="77777777" w:rsidR="00B1523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10. Do you have a favorite computer game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882014033"/>
          <w:placeholder>
            <w:docPart w:val="DefaultPlaceholder_1082065158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</w:p>
    <w:p w14:paraId="5A5C959E" w14:textId="77777777" w:rsidR="00B1523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11. Do you ever use any of the following by yourself? </w:t>
      </w:r>
      <w:r w:rsidRPr="00900446">
        <w:rPr>
          <w:rFonts w:ascii="Arial" w:hAnsi="Arial" w:cs="Arial"/>
          <w:sz w:val="16"/>
          <w:szCs w:val="27"/>
          <w:shd w:val="clear" w:color="auto" w:fill="FFFFFF"/>
        </w:rPr>
        <w:t xml:space="preserve">(Check </w:t>
      </w:r>
      <w:r>
        <w:rPr>
          <w:rFonts w:ascii="Arial" w:hAnsi="Arial" w:cs="Arial"/>
          <w:sz w:val="16"/>
          <w:szCs w:val="27"/>
          <w:shd w:val="clear" w:color="auto" w:fill="FFFFFF"/>
        </w:rPr>
        <w:t>Yes or No for each</w:t>
      </w:r>
      <w:r w:rsidRPr="00900446">
        <w:rPr>
          <w:rFonts w:ascii="Arial" w:hAnsi="Arial" w:cs="Arial"/>
          <w:sz w:val="16"/>
          <w:szCs w:val="27"/>
          <w:shd w:val="clear" w:color="auto" w:fill="FFFFFF"/>
        </w:rPr>
        <w:t>.)</w:t>
      </w:r>
    </w:p>
    <w:p w14:paraId="2CE4B1C1" w14:textId="77777777" w:rsidR="00B1523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Television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Yes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5131910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No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20562289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Comment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404141716"/>
          <w:placeholder>
            <w:docPart w:val="79B45F710E0F438CAB259DA0A8802AC7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5C840D68" w14:textId="77777777" w:rsidR="00B1523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Computer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Yes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6683705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No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20684588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Comment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313781236"/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510335E2" w14:textId="77777777" w:rsidR="00B1523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Tablet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Yes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7425897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No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2878899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Comment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289357438"/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0336F68C" w14:textId="77777777" w:rsidR="00B1523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Smart Phone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Yes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3722316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No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7262115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Comment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46303684"/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6E9D0B5C" w14:textId="77777777" w:rsidR="00B15235" w:rsidRDefault="00B15235" w:rsidP="00B15235">
      <w:pPr>
        <w:rPr>
          <w:rFonts w:ascii="Arial" w:hAnsi="Arial" w:cs="Arial"/>
          <w:b/>
          <w:szCs w:val="27"/>
          <w:u w:val="single"/>
          <w:shd w:val="clear" w:color="auto" w:fill="FFFFFF"/>
        </w:rPr>
      </w:pPr>
    </w:p>
    <w:p w14:paraId="19C9B29A" w14:textId="77777777" w:rsidR="00B15235" w:rsidRPr="00900446" w:rsidRDefault="00B15235" w:rsidP="00B15235">
      <w:pPr>
        <w:rPr>
          <w:rFonts w:ascii="Arial" w:hAnsi="Arial" w:cs="Arial"/>
          <w:b/>
          <w:szCs w:val="27"/>
          <w:u w:val="single"/>
          <w:shd w:val="clear" w:color="auto" w:fill="FFFFFF"/>
        </w:rPr>
      </w:pPr>
      <w:r>
        <w:rPr>
          <w:rFonts w:ascii="Arial" w:hAnsi="Arial" w:cs="Arial"/>
          <w:b/>
          <w:szCs w:val="27"/>
          <w:u w:val="single"/>
          <w:shd w:val="clear" w:color="auto" w:fill="FFFFFF"/>
        </w:rPr>
        <w:t>Social/Emotional</w:t>
      </w:r>
      <w:r w:rsidRPr="00900446">
        <w:rPr>
          <w:rFonts w:ascii="Arial" w:hAnsi="Arial" w:cs="Arial"/>
          <w:b/>
          <w:szCs w:val="27"/>
          <w:u w:val="single"/>
          <w:shd w:val="clear" w:color="auto" w:fill="FFFFFF"/>
        </w:rPr>
        <w:t xml:space="preserve"> Characteristics</w:t>
      </w:r>
    </w:p>
    <w:p w14:paraId="69D570D2" w14:textId="77777777" w:rsidR="00B1523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>12</w:t>
      </w:r>
      <w:r w:rsidRPr="00C51C45">
        <w:rPr>
          <w:rFonts w:ascii="Arial" w:hAnsi="Arial" w:cs="Arial"/>
          <w:szCs w:val="27"/>
          <w:shd w:val="clear" w:color="auto" w:fill="FFFFFF"/>
        </w:rPr>
        <w:t>.</w:t>
      </w:r>
      <w:r>
        <w:rPr>
          <w:rFonts w:ascii="Arial" w:hAnsi="Arial" w:cs="Arial"/>
          <w:szCs w:val="27"/>
          <w:shd w:val="clear" w:color="auto" w:fill="FFFFFF"/>
        </w:rPr>
        <w:t xml:space="preserve"> Who do you like to spend time with the most? </w:t>
      </w:r>
      <w:r w:rsidRPr="00900446">
        <w:rPr>
          <w:rFonts w:ascii="Arial" w:hAnsi="Arial" w:cs="Arial"/>
          <w:sz w:val="16"/>
          <w:szCs w:val="27"/>
          <w:shd w:val="clear" w:color="auto" w:fill="FFFFFF"/>
        </w:rPr>
        <w:t>(Select the best answer.)</w:t>
      </w:r>
      <w:r>
        <w:rPr>
          <w:rFonts w:ascii="Arial" w:hAnsi="Arial" w:cs="Arial"/>
          <w:szCs w:val="27"/>
          <w:shd w:val="clear" w:color="auto" w:fill="FFFFFF"/>
        </w:rPr>
        <w:tab/>
      </w:r>
    </w:p>
    <w:p w14:paraId="3C560EF1" w14:textId="0FAB6891" w:rsidR="00B1523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My mother</w:t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-13390702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  <w:t xml:space="preserve">Comment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228696880"/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4C88078C" w14:textId="04848500" w:rsidR="00B1523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My father</w:t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20703752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  <w:t xml:space="preserve">Comment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768879381"/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19965117" w14:textId="6C63A6D2" w:rsidR="00B1523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My family</w:t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-21271503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  <w:t xml:space="preserve">Comment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770354724"/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36B1A0EB" w14:textId="17AF3ADF" w:rsidR="00B1523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My friends</w:t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-6979320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  <w:t xml:space="preserve">Comment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648122817"/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57772EBD" w14:textId="11058E36" w:rsidR="00B1523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</w:r>
      <w:proofErr w:type="gramStart"/>
      <w:r>
        <w:rPr>
          <w:rFonts w:ascii="Arial" w:hAnsi="Arial" w:cs="Arial"/>
          <w:szCs w:val="27"/>
          <w:shd w:val="clear" w:color="auto" w:fill="FFFFFF"/>
        </w:rPr>
        <w:t>Myself</w:t>
      </w:r>
      <w:proofErr w:type="gramEnd"/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-11244569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  <w:t xml:space="preserve">Comment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836487987"/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1248DA8F" w14:textId="7498DD5B" w:rsidR="00B1523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My pet(s)</w:t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-20270045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  <w:t xml:space="preserve">Comment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532726911"/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0FF567E2" w14:textId="77777777" w:rsidR="00B1523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13. What do you want to be when you are an adult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785732283"/>
          <w:placeholder>
            <w:docPart w:val="79B45F710E0F438CAB259DA0A8802AC7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549F0AF6" w14:textId="77777777" w:rsidR="00B15235" w:rsidRPr="00C51C4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14. Who is you favorite superhero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50684712"/>
          <w:placeholder>
            <w:docPart w:val="79B45F710E0F438CAB259DA0A8802AC7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  <w:t xml:space="preserve">Why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450854941"/>
          <w:placeholder>
            <w:docPart w:val="79B45F710E0F438CAB259DA0A8802AC7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7474729B" w14:textId="77777777" w:rsidR="00B15235" w:rsidRPr="00C51C4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15. What makes you feel brave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007098848"/>
          <w:placeholder>
            <w:docPart w:val="79B45F710E0F438CAB259DA0A8802AC7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325D8C16" w14:textId="77777777" w:rsidR="00B15235" w:rsidRPr="00C51C4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16. What makes you feel happy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339437810"/>
          <w:placeholder>
            <w:docPart w:val="79B45F710E0F438CAB259DA0A8802AC7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49D3F17F" w14:textId="77777777" w:rsidR="00B15235" w:rsidRPr="00C51C4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17. What makes you feel sad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785228125"/>
          <w:placeholder>
            <w:docPart w:val="79B45F710E0F438CAB259DA0A8802AC7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62E4763E" w14:textId="77777777" w:rsidR="00B1523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18. What do you do when you feel afraid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606235519"/>
          <w:placeholder>
            <w:docPart w:val="79B45F710E0F438CAB259DA0A8802AC7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719911F2" w14:textId="77777777" w:rsidR="00B15235" w:rsidRPr="00C51C45" w:rsidRDefault="00B15235" w:rsidP="00B15235">
      <w:pPr>
        <w:rPr>
          <w:rFonts w:ascii="Arial" w:hAnsi="Arial" w:cs="Arial"/>
          <w:szCs w:val="27"/>
          <w:shd w:val="clear" w:color="auto" w:fill="FFFFFF"/>
        </w:rPr>
      </w:pPr>
    </w:p>
    <w:p w14:paraId="1852608F" w14:textId="77777777" w:rsidR="00B15235" w:rsidRPr="00900446" w:rsidRDefault="00B15235" w:rsidP="00B15235">
      <w:pPr>
        <w:rPr>
          <w:rFonts w:ascii="Arial" w:hAnsi="Arial" w:cs="Arial"/>
          <w:b/>
          <w:szCs w:val="27"/>
          <w:u w:val="single"/>
          <w:shd w:val="clear" w:color="auto" w:fill="FFFFFF"/>
        </w:rPr>
      </w:pPr>
      <w:r>
        <w:rPr>
          <w:rFonts w:ascii="Arial" w:hAnsi="Arial" w:cs="Arial"/>
          <w:b/>
          <w:szCs w:val="27"/>
          <w:u w:val="single"/>
          <w:shd w:val="clear" w:color="auto" w:fill="FFFFFF"/>
        </w:rPr>
        <w:t>Spiritual</w:t>
      </w:r>
      <w:r w:rsidRPr="00900446">
        <w:rPr>
          <w:rFonts w:ascii="Arial" w:hAnsi="Arial" w:cs="Arial"/>
          <w:b/>
          <w:szCs w:val="27"/>
          <w:u w:val="single"/>
          <w:shd w:val="clear" w:color="auto" w:fill="FFFFFF"/>
        </w:rPr>
        <w:t xml:space="preserve"> Characteristics</w:t>
      </w:r>
    </w:p>
    <w:p w14:paraId="2B4F1A4E" w14:textId="77777777" w:rsidR="00B15235" w:rsidRPr="00C51C4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lastRenderedPageBreak/>
        <w:t>19</w:t>
      </w:r>
      <w:r w:rsidRPr="00C51C45">
        <w:rPr>
          <w:rFonts w:ascii="Arial" w:hAnsi="Arial" w:cs="Arial"/>
          <w:szCs w:val="27"/>
          <w:shd w:val="clear" w:color="auto" w:fill="FFFFFF"/>
        </w:rPr>
        <w:t>.</w:t>
      </w:r>
      <w:r>
        <w:rPr>
          <w:rFonts w:ascii="Arial" w:hAnsi="Arial" w:cs="Arial"/>
          <w:szCs w:val="27"/>
          <w:shd w:val="clear" w:color="auto" w:fill="FFFFFF"/>
        </w:rPr>
        <w:t xml:space="preserve"> Do you believe that God made the world? 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Yes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3736189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  <w:t xml:space="preserve">     No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9071166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 xml:space="preserve">     I don’t know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8014606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</w:p>
    <w:p w14:paraId="14B0D956" w14:textId="77777777" w:rsidR="00B15235" w:rsidRPr="00C51C4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>20. Do you believe that the Bible is true?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Yes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3075607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  <w:t xml:space="preserve">     No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3277452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 xml:space="preserve">     I don’t know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5448373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</w:p>
    <w:p w14:paraId="5F8E7828" w14:textId="77777777" w:rsidR="00B1523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21. What, if anything, can keep you away from God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60777983"/>
          <w:placeholder>
            <w:docPart w:val="79B45F710E0F438CAB259DA0A8802AC7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77A46E0B" w14:textId="77777777" w:rsidR="00B1523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22. What makes it possible for a person to go to Heaven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240319685"/>
          <w:placeholder>
            <w:docPart w:val="79B45F710E0F438CAB259DA0A8802AC7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7A1EA230" w14:textId="77777777" w:rsidR="00B15235" w:rsidRPr="00C51C4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23. How often do you go to church? </w:t>
      </w:r>
    </w:p>
    <w:p w14:paraId="044117EF" w14:textId="77777777" w:rsidR="00B1523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Every week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-77570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Comment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262872990"/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503FCF1D" w14:textId="77777777" w:rsidR="00B1523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 xml:space="preserve">About once a month 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-11863600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Comment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1790278167"/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3AF97A94" w14:textId="77777777" w:rsidR="00B1523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Only on holidays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-16835828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Comment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955599876"/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0FE060F3" w14:textId="77777777" w:rsidR="00B1523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ab/>
        <w:t>I don’t go to church at all</w:t>
      </w:r>
      <w:r>
        <w:rPr>
          <w:rFonts w:ascii="Arial" w:hAnsi="Arial" w:cs="Arial"/>
          <w:szCs w:val="27"/>
          <w:shd w:val="clear" w:color="auto" w:fill="FFFFFF"/>
        </w:rPr>
        <w:tab/>
      </w:r>
      <w:sdt>
        <w:sdtPr>
          <w:rPr>
            <w:rFonts w:ascii="Arial" w:hAnsi="Arial" w:cs="Arial"/>
            <w:szCs w:val="27"/>
            <w:shd w:val="clear" w:color="auto" w:fill="FFFFFF"/>
          </w:rPr>
          <w:id w:val="17102226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Comment: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832803744"/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2DF4144F" w14:textId="77777777" w:rsidR="00B15235" w:rsidRPr="00C51C4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>24. Is it ever OK to tell a lie?</w:t>
      </w:r>
      <w:r>
        <w:rPr>
          <w:rFonts w:ascii="Arial" w:hAnsi="Arial" w:cs="Arial"/>
          <w:szCs w:val="27"/>
          <w:shd w:val="clear" w:color="auto" w:fill="FFFFFF"/>
        </w:rPr>
        <w:tab/>
        <w:t xml:space="preserve">     </w:t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</w:r>
      <w:r>
        <w:rPr>
          <w:rFonts w:ascii="Arial" w:hAnsi="Arial" w:cs="Arial"/>
          <w:szCs w:val="27"/>
          <w:shd w:val="clear" w:color="auto" w:fill="FFFFFF"/>
        </w:rPr>
        <w:tab/>
        <w:t xml:space="preserve">Yes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630497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 xml:space="preserve">     No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-20623211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  <w:r>
        <w:rPr>
          <w:rFonts w:ascii="Arial" w:hAnsi="Arial" w:cs="Arial"/>
          <w:szCs w:val="27"/>
          <w:shd w:val="clear" w:color="auto" w:fill="FFFFFF"/>
        </w:rPr>
        <w:t xml:space="preserve">     I don’t know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17099139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szCs w:val="27"/>
              <w:shd w:val="clear" w:color="auto" w:fill="FFFFFF"/>
            </w:rPr>
            <w:t>☐</w:t>
          </w:r>
        </w:sdtContent>
      </w:sdt>
    </w:p>
    <w:p w14:paraId="07BBDFDD" w14:textId="77777777" w:rsidR="00B15235" w:rsidRPr="00C51C45" w:rsidRDefault="00B15235" w:rsidP="00B15235">
      <w:pPr>
        <w:rPr>
          <w:rFonts w:ascii="Arial" w:hAnsi="Arial" w:cs="Arial"/>
          <w:szCs w:val="27"/>
          <w:shd w:val="clear" w:color="auto" w:fill="FFFFFF"/>
        </w:rPr>
      </w:pPr>
      <w:r>
        <w:rPr>
          <w:rFonts w:ascii="Arial" w:hAnsi="Arial" w:cs="Arial"/>
          <w:szCs w:val="27"/>
          <w:shd w:val="clear" w:color="auto" w:fill="FFFFFF"/>
        </w:rPr>
        <w:t xml:space="preserve">25. How do you think God feels toward you? </w:t>
      </w:r>
      <w:sdt>
        <w:sdtPr>
          <w:rPr>
            <w:rFonts w:ascii="Arial" w:hAnsi="Arial" w:cs="Arial"/>
            <w:szCs w:val="27"/>
            <w:shd w:val="clear" w:color="auto" w:fill="FFFFFF"/>
          </w:rPr>
          <w:id w:val="408513035"/>
          <w:placeholder>
            <w:docPart w:val="79B45F710E0F438CAB259DA0A8802AC7"/>
          </w:placeholder>
          <w:showingPlcHdr/>
        </w:sdtPr>
        <w:sdtEndPr/>
        <w:sdtContent>
          <w:r w:rsidRPr="00F1554C">
            <w:rPr>
              <w:rStyle w:val="PlaceholderText"/>
            </w:rPr>
            <w:t>Click here to enter text.</w:t>
          </w:r>
        </w:sdtContent>
      </w:sdt>
    </w:p>
    <w:p w14:paraId="4D87C780" w14:textId="77777777" w:rsidR="00B15235" w:rsidRPr="00C51C45" w:rsidRDefault="00B15235" w:rsidP="00B15235">
      <w:pPr>
        <w:rPr>
          <w:sz w:val="18"/>
        </w:rPr>
      </w:pPr>
    </w:p>
    <w:p w14:paraId="6CFD4566" w14:textId="77777777" w:rsidR="00741AC5" w:rsidRDefault="00741AC5"/>
    <w:sectPr w:rsidR="00741AC5" w:rsidSect="00C51C45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zNDc0MjSxNDYxMjVR0lEKTi0uzszPAykwqgUA4dqVdiwAAAA="/>
  </w:docVars>
  <w:rsids>
    <w:rsidRoot w:val="00B15235"/>
    <w:rsid w:val="00604C09"/>
    <w:rsid w:val="0073432E"/>
    <w:rsid w:val="00741AC5"/>
    <w:rsid w:val="00B15235"/>
    <w:rsid w:val="00B93E2F"/>
    <w:rsid w:val="00EA46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024785"/>
  <w15:docId w15:val="{054DCA7F-7A4C-46BB-8749-D0D02199B0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523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15235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152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523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10" Type="http://schemas.openxmlformats.org/officeDocument/2006/relationships/customXml" Target="../customXml/item4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A338F3EE60B4C77A299BF6ED7CCCD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29EC1D-1B29-44E7-8283-983C05B8AD96}"/>
      </w:docPartPr>
      <w:docPartBody>
        <w:p w:rsidR="00A75835" w:rsidRDefault="00C625AE" w:rsidP="00C625AE">
          <w:pPr>
            <w:pStyle w:val="8A338F3EE60B4C77A299BF6ED7CCCDAA"/>
          </w:pPr>
          <w:r w:rsidRPr="00F1554C">
            <w:rPr>
              <w:rStyle w:val="PlaceholderText"/>
            </w:rPr>
            <w:t>Click here to enter a date.</w:t>
          </w:r>
        </w:p>
      </w:docPartBody>
    </w:docPart>
    <w:docPart>
      <w:docPartPr>
        <w:name w:val="79B45F710E0F438CAB259DA0A8802A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C9B8FD-4189-4CC5-8D2C-BBD1F8BA90D0}"/>
      </w:docPartPr>
      <w:docPartBody>
        <w:p w:rsidR="00A75835" w:rsidRDefault="00C625AE" w:rsidP="00C625AE">
          <w:pPr>
            <w:pStyle w:val="79B45F710E0F438CAB259DA0A8802AC7"/>
          </w:pPr>
          <w:r w:rsidRPr="00F1554C">
            <w:rPr>
              <w:rStyle w:val="PlaceholderText"/>
            </w:rPr>
            <w:t>Click here to enter text.</w:t>
          </w:r>
        </w:p>
      </w:docPartBody>
    </w:docPart>
    <w:docPart>
      <w:docPartPr>
        <w:name w:val="DefaultPlaceholder_10820651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8A521B-EAF3-44CC-9184-1E616FD02454}"/>
      </w:docPartPr>
      <w:docPartBody>
        <w:p w:rsidR="00A75835" w:rsidRDefault="00C625AE">
          <w:r w:rsidRPr="00F1554C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markup="0"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C625AE"/>
    <w:rsid w:val="00A75835"/>
    <w:rsid w:val="00C625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625AE"/>
    <w:rPr>
      <w:color w:val="808080"/>
    </w:rPr>
  </w:style>
  <w:style w:type="paragraph" w:customStyle="1" w:styleId="8A338F3EE60B4C77A299BF6ED7CCCDAA">
    <w:name w:val="8A338F3EE60B4C77A299BF6ED7CCCDAA"/>
    <w:rsid w:val="00C625AE"/>
  </w:style>
  <w:style w:type="paragraph" w:customStyle="1" w:styleId="79B45F710E0F438CAB259DA0A8802AC7">
    <w:name w:val="79B45F710E0F438CAB259DA0A8802AC7"/>
    <w:rsid w:val="00C625A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4EEE7E6C054B241B786CEF242A00B95" ma:contentTypeVersion="6" ma:contentTypeDescription="Create a new document." ma:contentTypeScope="" ma:versionID="34e81c4158e958b1ccb5cb82d039b54e">
  <xsd:schema xmlns:xsd="http://www.w3.org/2001/XMLSchema" xmlns:xs="http://www.w3.org/2001/XMLSchema" xmlns:p="http://schemas.microsoft.com/office/2006/metadata/properties" xmlns:ns2="3a82824c-425a-41c2-a8de-f744cc483093" xmlns:ns3="7ccf7049-cd54-40c0-954e-e7aabc52fb02" targetNamespace="http://schemas.microsoft.com/office/2006/metadata/properties" ma:root="true" ma:fieldsID="738cc71d3acbe1380c4fef0023ff5c15" ns2:_="" ns3:_="">
    <xsd:import namespace="3a82824c-425a-41c2-a8de-f744cc483093"/>
    <xsd:import namespace="7ccf7049-cd54-40c0-954e-e7aabc52fb0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82824c-425a-41c2-a8de-f744cc48309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cf7049-cd54-40c0-954e-e7aabc52fb0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CCF1D40-8FFA-4A61-83CA-CA413B4997F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1D15AF0-25DC-4EA6-982D-9F61D0E2A8F4}"/>
</file>

<file path=customXml/itemProps3.xml><?xml version="1.0" encoding="utf-8"?>
<ds:datastoreItem xmlns:ds="http://schemas.openxmlformats.org/officeDocument/2006/customXml" ds:itemID="{4C9D9B47-2307-4FE4-8C41-11931FB29A41}"/>
</file>

<file path=customXml/itemProps4.xml><?xml version="1.0" encoding="utf-8"?>
<ds:datastoreItem xmlns:ds="http://schemas.openxmlformats.org/officeDocument/2006/customXml" ds:itemID="{7854E2D4-3EE4-4CCE-A33D-47916F51D66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26</Words>
  <Characters>3572</Characters>
  <Application>Microsoft Office Word</Application>
  <DocSecurity>0</DocSecurity>
  <Lines>29</Lines>
  <Paragraphs>8</Paragraphs>
  <ScaleCrop>false</ScaleCrop>
  <Company/>
  <LinksUpToDate>false</LinksUpToDate>
  <CharactersWithSpaces>4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ith Dugan</dc:creator>
  <cp:lastModifiedBy>Lynne Herlein</cp:lastModifiedBy>
  <cp:revision>2</cp:revision>
  <cp:lastPrinted>2020-07-30T16:28:00Z</cp:lastPrinted>
  <dcterms:created xsi:type="dcterms:W3CDTF">2022-02-09T18:14:00Z</dcterms:created>
  <dcterms:modified xsi:type="dcterms:W3CDTF">2022-02-09T1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EEE7E6C054B241B786CEF242A00B95</vt:lpwstr>
  </property>
</Properties>
</file>